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6-06-2020</w:t>
      </w:r>
    </w:p>
    <w:bookmarkStart w:id="20" w:name="this-is-the-title"/>
    <w:p>
      <w:pPr>
        <w:pStyle w:val="Heading1"/>
      </w:pPr>
      <w:r>
        <w:t xml:space="preserve">This is the titl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.42406 -0.30062  0.05918  0.11907  0.30408  2.19474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markdown</dc:title>
  <dc:creator>D. Author</dc:creator>
  <cp:keywords/>
  <dcterms:created xsi:type="dcterms:W3CDTF">2023-10-08T21:26:53Z</dcterms:created>
  <dcterms:modified xsi:type="dcterms:W3CDTF">2023-10-08T2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-06-2020</vt:lpwstr>
  </property>
</Properties>
</file>